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0F05" w:rsidRDefault="007A0F05" w:rsidP="007A0F05">
      <w:r>
        <w:t>Solution 1</w:t>
      </w:r>
    </w:p>
    <w:p w:rsidR="007A0F05" w:rsidRDefault="00095B2C" w:rsidP="007A0F05">
      <w:r>
        <w:object w:dxaOrig="23280" w:dyaOrig="206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399pt" o:ole="">
            <v:imagedata r:id="rId6" o:title=""/>
          </v:shape>
          <o:OLEObject Type="Embed" ProgID="SolidEdge.DraftDocument" ShapeID="_x0000_i1025" DrawAspect="Content" ObjectID="_1630402820" r:id="rId7"/>
        </w:object>
      </w:r>
    </w:p>
    <w:p w:rsidR="007A0F05" w:rsidRDefault="007A0F05" w:rsidP="007A0F05">
      <w:r>
        <w:br w:type="page"/>
      </w:r>
    </w:p>
    <w:p w:rsidR="00095B2C" w:rsidRDefault="00095B2C" w:rsidP="007A0F05">
      <w:pPr>
        <w:sectPr w:rsidR="00095B2C" w:rsidSect="00095B2C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7A0F05" w:rsidRDefault="007A0F05" w:rsidP="007A0F05">
      <w:r>
        <w:lastRenderedPageBreak/>
        <w:t>Solution 2</w:t>
      </w:r>
    </w:p>
    <w:p w:rsidR="007A0F05" w:rsidRDefault="0085333E" w:rsidP="007A0F05">
      <w:r>
        <w:object w:dxaOrig="23172" w:dyaOrig="13152">
          <v:shape id="_x0000_i1026" type="#_x0000_t75" style="width:687pt;height:390.75pt" o:ole="">
            <v:imagedata r:id="rId8" o:title=""/>
          </v:shape>
          <o:OLEObject Type="Embed" ProgID="SolidEdge.DraftDocument" ShapeID="_x0000_i1026" DrawAspect="Content" ObjectID="_1630402821" r:id="rId9"/>
        </w:object>
      </w:r>
    </w:p>
    <w:p w:rsidR="007A0F05" w:rsidRDefault="007A0F05" w:rsidP="007A0F05">
      <w:r>
        <w:br w:type="page"/>
      </w:r>
    </w:p>
    <w:p w:rsidR="007A0F05" w:rsidRDefault="007A0F05" w:rsidP="007A0F05">
      <w:r>
        <w:lastRenderedPageBreak/>
        <w:t>Solution 3</w:t>
      </w:r>
    </w:p>
    <w:p w:rsidR="00EB4B0B" w:rsidRDefault="008474FD" w:rsidP="007A0F05">
      <w:r>
        <w:object w:dxaOrig="21372" w:dyaOrig="13482">
          <v:shape id="_x0000_i1027" type="#_x0000_t75" style="width:654.75pt;height:413.25pt" o:ole="">
            <v:imagedata r:id="rId10" o:title=""/>
          </v:shape>
          <o:OLEObject Type="Embed" ProgID="SolidEdge.DraftDocument" ShapeID="_x0000_i1027" DrawAspect="Content" ObjectID="_1630402822" r:id="rId11"/>
        </w:object>
      </w:r>
      <w:bookmarkStart w:id="0" w:name="_GoBack"/>
      <w:bookmarkEnd w:id="0"/>
    </w:p>
    <w:sectPr w:rsidR="00EB4B0B" w:rsidSect="00095B2C">
      <w:pgSz w:w="16838" w:h="11906" w:orient="landscape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C38DD"/>
    <w:multiLevelType w:val="hybridMultilevel"/>
    <w:tmpl w:val="6F30101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sLQ0MDcwMrAwszRW0lEKTi0uzszPAykwrQUAFcwr7ywAAAA="/>
  </w:docVars>
  <w:rsids>
    <w:rsidRoot w:val="006031C4"/>
    <w:rsid w:val="00095B2C"/>
    <w:rsid w:val="001E18F4"/>
    <w:rsid w:val="004C157C"/>
    <w:rsid w:val="006031C4"/>
    <w:rsid w:val="006C1F1C"/>
    <w:rsid w:val="007A0F05"/>
    <w:rsid w:val="008474FD"/>
    <w:rsid w:val="0085333E"/>
    <w:rsid w:val="00A91014"/>
    <w:rsid w:val="00B5572E"/>
    <w:rsid w:val="00D562C3"/>
    <w:rsid w:val="00DC7675"/>
    <w:rsid w:val="00EB4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D425D4-294D-4E5E-B8B0-9F53F613D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F05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F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3AB412-1C4A-4FA7-B423-353529B1C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15</cp:revision>
  <dcterms:created xsi:type="dcterms:W3CDTF">2019-09-11T15:38:00Z</dcterms:created>
  <dcterms:modified xsi:type="dcterms:W3CDTF">2019-09-19T07:24:00Z</dcterms:modified>
</cp:coreProperties>
</file>